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2971800" cy="767425"/>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2971800" cy="767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p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7)</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4-25T15:15:59Z</dcterms:created>
  <dcterms:modified xsi:type="dcterms:W3CDTF">2025-04-25T15:1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